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104F" w:rsidRPr="004D2FA8" w:rsidRDefault="00A9104F" w:rsidP="00A9104F">
      <w:pPr>
        <w:pStyle w:val="PargrafodaLista"/>
        <w:shd w:val="clear" w:color="auto" w:fill="FFFFFF"/>
        <w:spacing w:after="120" w:line="209" w:lineRule="atLeast"/>
        <w:jc w:val="center"/>
        <w:rPr>
          <w:rFonts w:ascii="Arial" w:hAnsi="Arial" w:cs="Arial"/>
          <w:b/>
          <w:bCs/>
          <w:sz w:val="20"/>
          <w:szCs w:val="20"/>
          <w:lang w:bidi="he-IL"/>
        </w:rPr>
      </w:pPr>
      <w:r w:rsidRPr="004D2FA8">
        <w:rPr>
          <w:rFonts w:ascii="Arial" w:hAnsi="Arial" w:cs="Arial"/>
          <w:b/>
          <w:bCs/>
          <w:sz w:val="20"/>
          <w:szCs w:val="20"/>
          <w:lang w:bidi="he-IL"/>
        </w:rPr>
        <w:t>TERMO DE COMPROMISSO</w:t>
      </w:r>
    </w:p>
    <w:p w:rsidR="00A9104F" w:rsidRPr="004D2FA8" w:rsidRDefault="00A9104F" w:rsidP="00A9104F">
      <w:pPr>
        <w:pStyle w:val="PargrafodaLista"/>
        <w:shd w:val="clear" w:color="auto" w:fill="FFFFFF"/>
        <w:spacing w:after="120" w:line="209" w:lineRule="atLeast"/>
        <w:jc w:val="both"/>
        <w:rPr>
          <w:rFonts w:ascii="Arial" w:hAnsi="Arial" w:cs="Arial"/>
          <w:sz w:val="20"/>
          <w:szCs w:val="20"/>
          <w:lang w:bidi="he-IL"/>
        </w:rPr>
      </w:pPr>
    </w:p>
    <w:p w:rsidR="00A9104F" w:rsidRPr="004D2FA8" w:rsidRDefault="00A9104F" w:rsidP="00A9104F">
      <w:pPr>
        <w:pStyle w:val="PargrafodaLista"/>
        <w:shd w:val="clear" w:color="auto" w:fill="FFFFFF"/>
        <w:spacing w:after="120" w:line="209" w:lineRule="atLeast"/>
        <w:jc w:val="both"/>
        <w:rPr>
          <w:rFonts w:ascii="Arial" w:hAnsi="Arial" w:cs="Arial"/>
          <w:sz w:val="20"/>
          <w:szCs w:val="20"/>
          <w:lang w:bidi="he-IL"/>
        </w:rPr>
      </w:pPr>
      <w:r w:rsidRPr="004D2FA8">
        <w:rPr>
          <w:rFonts w:ascii="Arial" w:hAnsi="Arial" w:cs="Arial"/>
          <w:sz w:val="20"/>
          <w:szCs w:val="20"/>
          <w:lang w:bidi="he-IL"/>
        </w:rPr>
        <w:t>Eu, (nome pessoal ou social completo por extenso), inscrito(a) no Cadastro de Pessoa Física sob o número (número do CPF com pontos e dígito) e na condição de candidato à outorga de bolsa aprovado em processo seletivo para tal fim, DECLARO que li o regulamento do Programa Institucional de Pós-Doutorado - PIPD, conforme a (inserir o título da portaria que regulamenta o Programa), e saneei previamente minhas dúvidas junto ao programa de pós-graduação ou a pró-reitoria ou órgão equivalente dele incumbido, razões pelas quais ACEITO integralmente as normas aplicáveis e registro plena ciência de que:</w:t>
      </w:r>
    </w:p>
    <w:p w:rsidR="00A9104F" w:rsidRPr="004D2FA8" w:rsidRDefault="00A9104F" w:rsidP="001E12D4">
      <w:pPr>
        <w:pStyle w:val="PargrafodaLista"/>
        <w:shd w:val="clear" w:color="auto" w:fill="FFFFFF"/>
        <w:spacing w:after="120" w:line="209" w:lineRule="atLeast"/>
        <w:ind w:left="142" w:hanging="142"/>
        <w:jc w:val="both"/>
        <w:rPr>
          <w:rFonts w:ascii="Arial" w:hAnsi="Arial" w:cs="Arial"/>
          <w:sz w:val="20"/>
          <w:szCs w:val="20"/>
          <w:lang w:bidi="he-IL"/>
        </w:rPr>
      </w:pPr>
      <w:r w:rsidRPr="004D2FA8">
        <w:rPr>
          <w:rFonts w:ascii="Arial" w:hAnsi="Arial" w:cs="Arial"/>
          <w:sz w:val="20"/>
          <w:szCs w:val="20"/>
          <w:lang w:bidi="he-IL"/>
        </w:rPr>
        <w:t>I - apresentei a documentação prévia requisitada pela instituição de ensino e de pesquisa e assumo o compromisso de que atendo e cumprirei os seguintes requisitos e obrigações, a contar da data de registro de meu aceite no termo de compromisso:</w:t>
      </w:r>
    </w:p>
    <w:p w:rsidR="00A9104F" w:rsidRPr="004D2FA8" w:rsidRDefault="00A9104F" w:rsidP="001E12D4">
      <w:pPr>
        <w:pStyle w:val="PargrafodaLista"/>
        <w:shd w:val="clear" w:color="auto" w:fill="FFFFFF"/>
        <w:spacing w:after="120" w:line="209" w:lineRule="atLeast"/>
        <w:ind w:left="567" w:hanging="283"/>
        <w:jc w:val="both"/>
        <w:rPr>
          <w:rFonts w:ascii="Arial" w:hAnsi="Arial" w:cs="Arial"/>
          <w:sz w:val="20"/>
          <w:szCs w:val="20"/>
          <w:lang w:bidi="he-IL"/>
        </w:rPr>
      </w:pPr>
      <w:r w:rsidRPr="004D2FA8">
        <w:rPr>
          <w:rFonts w:ascii="Arial" w:hAnsi="Arial" w:cs="Arial"/>
          <w:sz w:val="20"/>
          <w:szCs w:val="20"/>
          <w:lang w:bidi="he-IL"/>
        </w:rPr>
        <w:t>a - praticar, com boa-fé, as ações e as obrigações de sua competência, em conformidade com as normas em vigor;</w:t>
      </w:r>
    </w:p>
    <w:p w:rsidR="00A9104F" w:rsidRPr="004D2FA8" w:rsidRDefault="00A9104F" w:rsidP="001E12D4">
      <w:pPr>
        <w:pStyle w:val="PargrafodaLista"/>
        <w:shd w:val="clear" w:color="auto" w:fill="FFFFFF"/>
        <w:spacing w:after="120" w:line="209" w:lineRule="atLeast"/>
        <w:ind w:left="567" w:hanging="283"/>
        <w:jc w:val="both"/>
        <w:rPr>
          <w:rFonts w:ascii="Arial" w:hAnsi="Arial" w:cs="Arial"/>
          <w:sz w:val="20"/>
          <w:szCs w:val="20"/>
          <w:lang w:bidi="he-IL"/>
        </w:rPr>
      </w:pPr>
      <w:r w:rsidRPr="004D2FA8">
        <w:rPr>
          <w:rFonts w:ascii="Arial" w:hAnsi="Arial" w:cs="Arial"/>
          <w:sz w:val="20"/>
          <w:szCs w:val="20"/>
          <w:lang w:bidi="he-IL"/>
        </w:rPr>
        <w:t>b - cumprir as normas da instituição de ensino e de pesquisa e do programa de pós-graduação aos quais está vinculado;</w:t>
      </w:r>
    </w:p>
    <w:p w:rsidR="00A9104F" w:rsidRPr="004D2FA8" w:rsidRDefault="00A9104F" w:rsidP="001E12D4">
      <w:pPr>
        <w:pStyle w:val="PargrafodaLista"/>
        <w:shd w:val="clear" w:color="auto" w:fill="FFFFFF"/>
        <w:spacing w:after="120" w:line="209" w:lineRule="atLeast"/>
        <w:ind w:left="567" w:hanging="283"/>
        <w:jc w:val="both"/>
        <w:rPr>
          <w:rFonts w:ascii="Arial" w:hAnsi="Arial" w:cs="Arial"/>
          <w:sz w:val="20"/>
          <w:szCs w:val="20"/>
          <w:lang w:bidi="he-IL"/>
        </w:rPr>
      </w:pPr>
      <w:r w:rsidRPr="004D2FA8">
        <w:rPr>
          <w:rFonts w:ascii="Arial" w:hAnsi="Arial" w:cs="Arial"/>
          <w:sz w:val="20"/>
          <w:szCs w:val="20"/>
          <w:lang w:bidi="he-IL"/>
        </w:rPr>
        <w:t>c - comunicar, imediatamente, as informações cadastrais e acadêmicas de sua competência e suas alterações, de forma a sempre mantê-las atualizadas e a prevenir a ocorrência de irregularidades;</w:t>
      </w:r>
    </w:p>
    <w:p w:rsidR="00A9104F" w:rsidRPr="004D2FA8" w:rsidRDefault="00A9104F" w:rsidP="001E12D4">
      <w:pPr>
        <w:pStyle w:val="PargrafodaLista"/>
        <w:shd w:val="clear" w:color="auto" w:fill="FFFFFF"/>
        <w:spacing w:after="120" w:line="209" w:lineRule="atLeast"/>
        <w:ind w:left="567" w:hanging="283"/>
        <w:jc w:val="both"/>
        <w:rPr>
          <w:rFonts w:ascii="Arial" w:hAnsi="Arial" w:cs="Arial"/>
          <w:sz w:val="20"/>
          <w:szCs w:val="20"/>
          <w:lang w:bidi="he-IL"/>
        </w:rPr>
      </w:pPr>
      <w:r w:rsidRPr="004D2FA8">
        <w:rPr>
          <w:rFonts w:ascii="Arial" w:hAnsi="Arial" w:cs="Arial"/>
          <w:sz w:val="20"/>
          <w:szCs w:val="20"/>
          <w:lang w:bidi="he-IL"/>
        </w:rPr>
        <w:t>d - desenvolver as atividades estipuladas pelo programa de pós-graduação ao qual está vinculado;</w:t>
      </w:r>
    </w:p>
    <w:p w:rsidR="00A9104F" w:rsidRPr="004D2FA8" w:rsidRDefault="00A9104F" w:rsidP="001E12D4">
      <w:pPr>
        <w:pStyle w:val="PargrafodaLista"/>
        <w:shd w:val="clear" w:color="auto" w:fill="FFFFFF"/>
        <w:spacing w:after="120" w:line="209" w:lineRule="atLeast"/>
        <w:ind w:left="567" w:hanging="283"/>
        <w:jc w:val="both"/>
        <w:rPr>
          <w:rFonts w:ascii="Arial" w:hAnsi="Arial" w:cs="Arial"/>
          <w:sz w:val="20"/>
          <w:szCs w:val="20"/>
          <w:lang w:bidi="he-IL"/>
        </w:rPr>
      </w:pPr>
      <w:r w:rsidRPr="004D2FA8">
        <w:rPr>
          <w:rFonts w:ascii="Arial" w:hAnsi="Arial" w:cs="Arial"/>
          <w:sz w:val="20"/>
          <w:szCs w:val="20"/>
          <w:lang w:bidi="he-IL"/>
        </w:rPr>
        <w:t>e - citar a CAPES na divulgação dos resultados obtidos;</w:t>
      </w:r>
    </w:p>
    <w:p w:rsidR="00A9104F" w:rsidRPr="004D2FA8" w:rsidRDefault="00A9104F" w:rsidP="001E12D4">
      <w:pPr>
        <w:pStyle w:val="PargrafodaLista"/>
        <w:shd w:val="clear" w:color="auto" w:fill="FFFFFF"/>
        <w:spacing w:after="120" w:line="209" w:lineRule="atLeast"/>
        <w:ind w:left="567" w:hanging="283"/>
        <w:jc w:val="both"/>
        <w:rPr>
          <w:rFonts w:ascii="Arial" w:hAnsi="Arial" w:cs="Arial"/>
          <w:sz w:val="20"/>
          <w:szCs w:val="20"/>
          <w:lang w:bidi="he-IL"/>
        </w:rPr>
      </w:pPr>
      <w:r w:rsidRPr="004D2FA8">
        <w:rPr>
          <w:rFonts w:ascii="Arial" w:hAnsi="Arial" w:cs="Arial"/>
          <w:sz w:val="20"/>
          <w:szCs w:val="20"/>
          <w:lang w:bidi="he-IL"/>
        </w:rPr>
        <w:t>f - realizar as atividades de pós-doutorado no país por no mínimo 6 (seis) meses, após finalização de estágio no exterior, na hipótese prevista neste regulamento;</w:t>
      </w:r>
    </w:p>
    <w:p w:rsidR="00A9104F" w:rsidRPr="004D2FA8" w:rsidRDefault="00A9104F" w:rsidP="001E12D4">
      <w:pPr>
        <w:pStyle w:val="PargrafodaLista"/>
        <w:shd w:val="clear" w:color="auto" w:fill="FFFFFF"/>
        <w:spacing w:after="120" w:line="209" w:lineRule="atLeast"/>
        <w:ind w:left="567" w:hanging="283"/>
        <w:jc w:val="both"/>
        <w:rPr>
          <w:rFonts w:ascii="Arial" w:hAnsi="Arial" w:cs="Arial"/>
          <w:sz w:val="20"/>
          <w:szCs w:val="20"/>
          <w:lang w:bidi="he-IL"/>
        </w:rPr>
      </w:pPr>
      <w:r w:rsidRPr="004D2FA8">
        <w:rPr>
          <w:rFonts w:ascii="Arial" w:hAnsi="Arial" w:cs="Arial"/>
          <w:sz w:val="20"/>
          <w:szCs w:val="20"/>
          <w:lang w:bidi="he-IL"/>
        </w:rPr>
        <w:t>g - não receber, cumulativamente, mais de uma bolsa de pós-doutorado paga com recursos públicos federais;</w:t>
      </w:r>
    </w:p>
    <w:p w:rsidR="00A9104F" w:rsidRPr="004D2FA8" w:rsidRDefault="00A9104F" w:rsidP="001E12D4">
      <w:pPr>
        <w:pStyle w:val="PargrafodaLista"/>
        <w:shd w:val="clear" w:color="auto" w:fill="FFFFFF"/>
        <w:spacing w:after="120" w:line="209" w:lineRule="atLeast"/>
        <w:ind w:left="567" w:hanging="283"/>
        <w:jc w:val="both"/>
        <w:rPr>
          <w:rFonts w:ascii="Arial" w:hAnsi="Arial" w:cs="Arial"/>
          <w:sz w:val="20"/>
          <w:szCs w:val="20"/>
          <w:lang w:bidi="he-IL"/>
        </w:rPr>
      </w:pPr>
      <w:r w:rsidRPr="004D2FA8">
        <w:rPr>
          <w:rFonts w:ascii="Arial" w:hAnsi="Arial" w:cs="Arial"/>
          <w:sz w:val="20"/>
          <w:szCs w:val="20"/>
          <w:lang w:bidi="he-IL"/>
        </w:rPr>
        <w:t>h - ser titular de conta corrente ativa individual e em domicílio bancário brasileiro;</w:t>
      </w:r>
    </w:p>
    <w:p w:rsidR="00A9104F" w:rsidRPr="004D2FA8" w:rsidRDefault="00A9104F" w:rsidP="001E12D4">
      <w:pPr>
        <w:pStyle w:val="PargrafodaLista"/>
        <w:shd w:val="clear" w:color="auto" w:fill="FFFFFF"/>
        <w:spacing w:after="120" w:line="209" w:lineRule="atLeast"/>
        <w:ind w:left="567" w:hanging="283"/>
        <w:jc w:val="both"/>
        <w:rPr>
          <w:rFonts w:ascii="Arial" w:hAnsi="Arial" w:cs="Arial"/>
          <w:sz w:val="20"/>
          <w:szCs w:val="20"/>
          <w:lang w:bidi="he-IL"/>
        </w:rPr>
      </w:pPr>
      <w:r w:rsidRPr="004D2FA8">
        <w:rPr>
          <w:rFonts w:ascii="Arial" w:hAnsi="Arial" w:cs="Arial"/>
          <w:sz w:val="20"/>
          <w:szCs w:val="20"/>
          <w:lang w:bidi="he-IL"/>
        </w:rPr>
        <w:t>i - ser brasileiro e possuir título de doutor(a), expedido por instituição reconhecida, obtido há no máximo 7 (sete) anos contados da data de aprovação da defesa da tese, na data do cadastramento da bolsa no sistema de bolsas de estudo e auxílios escolares da CAPES; e</w:t>
      </w:r>
    </w:p>
    <w:p w:rsidR="00A9104F" w:rsidRPr="004D2FA8" w:rsidRDefault="00A9104F" w:rsidP="001E12D4">
      <w:pPr>
        <w:pStyle w:val="PargrafodaLista"/>
        <w:shd w:val="clear" w:color="auto" w:fill="FFFFFF"/>
        <w:spacing w:after="120" w:line="209" w:lineRule="atLeast"/>
        <w:ind w:left="567" w:hanging="283"/>
        <w:jc w:val="both"/>
        <w:rPr>
          <w:rFonts w:ascii="Arial" w:hAnsi="Arial" w:cs="Arial"/>
          <w:sz w:val="20"/>
          <w:szCs w:val="20"/>
          <w:lang w:bidi="he-IL"/>
        </w:rPr>
      </w:pPr>
      <w:r w:rsidRPr="004D2FA8">
        <w:rPr>
          <w:rFonts w:ascii="Arial" w:hAnsi="Arial" w:cs="Arial"/>
          <w:sz w:val="20"/>
          <w:szCs w:val="20"/>
          <w:lang w:bidi="he-IL"/>
        </w:rPr>
        <w:t>j - não ter vínculo empregatício com a instituição de ensino e de pesquisa promotora do programa de pós-graduação ao qual está vinculado.</w:t>
      </w:r>
    </w:p>
    <w:p w:rsidR="00A9104F" w:rsidRPr="004D2FA8" w:rsidRDefault="00A9104F" w:rsidP="00A9104F">
      <w:pPr>
        <w:pStyle w:val="PargrafodaLista"/>
        <w:shd w:val="clear" w:color="auto" w:fill="FFFFFF"/>
        <w:spacing w:after="120" w:line="209" w:lineRule="atLeast"/>
        <w:jc w:val="both"/>
        <w:rPr>
          <w:rFonts w:ascii="Arial" w:hAnsi="Arial" w:cs="Arial"/>
          <w:sz w:val="20"/>
          <w:szCs w:val="20"/>
          <w:lang w:bidi="he-IL"/>
        </w:rPr>
      </w:pPr>
    </w:p>
    <w:p w:rsidR="00A9104F" w:rsidRPr="004D2FA8" w:rsidRDefault="00A9104F" w:rsidP="004D2FA8">
      <w:pPr>
        <w:pStyle w:val="PargrafodaLista"/>
        <w:shd w:val="clear" w:color="auto" w:fill="FFFFFF"/>
        <w:spacing w:after="120" w:line="209" w:lineRule="atLeast"/>
        <w:ind w:left="284" w:hanging="284"/>
        <w:jc w:val="both"/>
        <w:rPr>
          <w:rFonts w:ascii="Arial" w:hAnsi="Arial" w:cs="Arial"/>
          <w:sz w:val="20"/>
          <w:szCs w:val="20"/>
          <w:lang w:bidi="he-IL"/>
        </w:rPr>
      </w:pPr>
      <w:r w:rsidRPr="004D2FA8">
        <w:rPr>
          <w:rFonts w:ascii="Arial" w:hAnsi="Arial" w:cs="Arial"/>
          <w:sz w:val="20"/>
          <w:szCs w:val="20"/>
          <w:lang w:bidi="he-IL"/>
        </w:rPr>
        <w:t>II - o compromisso aqui assumido será tornado sem efeito caso eu não apresente toda a documentação comprobatória necessária em até 30 dias corridos, contados da data de meu aceite; e</w:t>
      </w:r>
    </w:p>
    <w:p w:rsidR="001E12D4" w:rsidRPr="004D2FA8" w:rsidRDefault="001E12D4" w:rsidP="00A9104F">
      <w:pPr>
        <w:pStyle w:val="PargrafodaLista"/>
        <w:shd w:val="clear" w:color="auto" w:fill="FFFFFF"/>
        <w:spacing w:after="120" w:line="209" w:lineRule="atLeast"/>
        <w:jc w:val="both"/>
        <w:rPr>
          <w:rFonts w:ascii="Arial" w:hAnsi="Arial" w:cs="Arial"/>
          <w:sz w:val="20"/>
          <w:szCs w:val="20"/>
          <w:lang w:bidi="he-IL"/>
        </w:rPr>
      </w:pPr>
    </w:p>
    <w:p w:rsidR="00A9104F" w:rsidRPr="004D2FA8" w:rsidRDefault="00A9104F" w:rsidP="00A9104F">
      <w:pPr>
        <w:pStyle w:val="PargrafodaLista"/>
        <w:shd w:val="clear" w:color="auto" w:fill="FFFFFF"/>
        <w:spacing w:after="120" w:line="209" w:lineRule="atLeast"/>
        <w:jc w:val="both"/>
        <w:rPr>
          <w:rFonts w:ascii="Arial" w:hAnsi="Arial" w:cs="Arial"/>
          <w:sz w:val="20"/>
          <w:szCs w:val="20"/>
          <w:lang w:bidi="he-IL"/>
        </w:rPr>
      </w:pPr>
      <w:r w:rsidRPr="004D2FA8">
        <w:rPr>
          <w:rFonts w:ascii="Arial" w:hAnsi="Arial" w:cs="Arial"/>
          <w:sz w:val="20"/>
          <w:szCs w:val="20"/>
          <w:lang w:bidi="he-IL"/>
        </w:rPr>
        <w:t>III - o meu aceite não gerará direito adquirido à outorga de bolsa de estudo.</w:t>
      </w:r>
    </w:p>
    <w:p w:rsidR="00A9104F" w:rsidRPr="004D2FA8" w:rsidRDefault="00A9104F" w:rsidP="00A9104F">
      <w:pPr>
        <w:pStyle w:val="PargrafodaLista"/>
        <w:shd w:val="clear" w:color="auto" w:fill="FFFFFF"/>
        <w:spacing w:after="120" w:line="209" w:lineRule="atLeast"/>
        <w:jc w:val="both"/>
        <w:rPr>
          <w:rFonts w:ascii="Arial" w:hAnsi="Arial" w:cs="Arial"/>
          <w:sz w:val="20"/>
          <w:szCs w:val="20"/>
          <w:lang w:bidi="he-IL"/>
        </w:rPr>
      </w:pPr>
    </w:p>
    <w:p w:rsidR="00A9104F" w:rsidRPr="004D2FA8" w:rsidRDefault="00A9104F" w:rsidP="00A9104F">
      <w:pPr>
        <w:pStyle w:val="PargrafodaLista"/>
        <w:shd w:val="clear" w:color="auto" w:fill="FFFFFF"/>
        <w:spacing w:after="120" w:line="209" w:lineRule="atLeast"/>
        <w:jc w:val="both"/>
        <w:rPr>
          <w:rFonts w:ascii="Arial" w:hAnsi="Arial" w:cs="Arial"/>
          <w:sz w:val="20"/>
          <w:szCs w:val="20"/>
          <w:lang w:bidi="he-IL"/>
        </w:rPr>
      </w:pPr>
    </w:p>
    <w:p w:rsidR="00330BA0" w:rsidRPr="004D2FA8" w:rsidRDefault="00A9104F" w:rsidP="00A9104F">
      <w:pPr>
        <w:pStyle w:val="PargrafodaLista"/>
        <w:shd w:val="clear" w:color="auto" w:fill="FFFFFF"/>
        <w:spacing w:after="120" w:line="209" w:lineRule="atLeast"/>
        <w:jc w:val="right"/>
        <w:rPr>
          <w:rFonts w:ascii="Arial" w:hAnsi="Arial" w:cs="Arial"/>
          <w:b/>
          <w:bCs/>
          <w:sz w:val="20"/>
          <w:szCs w:val="20"/>
          <w:lang w:bidi="he-IL"/>
        </w:rPr>
      </w:pPr>
      <w:r w:rsidRPr="004D2FA8">
        <w:rPr>
          <w:rFonts w:ascii="Arial" w:hAnsi="Arial" w:cs="Arial"/>
          <w:b/>
          <w:bCs/>
          <w:sz w:val="20"/>
          <w:szCs w:val="20"/>
          <w:lang w:bidi="he-IL"/>
        </w:rPr>
        <w:t>Local e data.</w:t>
      </w:r>
    </w:p>
    <w:p w:rsidR="00A9104F" w:rsidRPr="004D2FA8" w:rsidRDefault="00A9104F" w:rsidP="00A9104F">
      <w:pPr>
        <w:pStyle w:val="PargrafodaLista"/>
        <w:shd w:val="clear" w:color="auto" w:fill="FFFFFF"/>
        <w:spacing w:after="120" w:line="209" w:lineRule="atLeast"/>
        <w:jc w:val="both"/>
        <w:rPr>
          <w:rFonts w:ascii="Arial" w:hAnsi="Arial" w:cs="Arial"/>
          <w:sz w:val="20"/>
          <w:szCs w:val="20"/>
          <w:lang w:bidi="he-IL"/>
        </w:rPr>
      </w:pPr>
    </w:p>
    <w:p w:rsidR="00A9104F" w:rsidRPr="004D2FA8" w:rsidRDefault="00A9104F" w:rsidP="00A9104F">
      <w:pPr>
        <w:pStyle w:val="PargrafodaLista"/>
        <w:shd w:val="clear" w:color="auto" w:fill="FFFFFF"/>
        <w:spacing w:after="120" w:line="209" w:lineRule="atLeast"/>
        <w:jc w:val="center"/>
        <w:rPr>
          <w:rFonts w:ascii="Arial" w:hAnsi="Arial" w:cs="Arial"/>
          <w:b/>
          <w:bCs/>
          <w:sz w:val="20"/>
          <w:szCs w:val="20"/>
          <w:lang w:bidi="he-IL"/>
        </w:rPr>
      </w:pPr>
      <w:r w:rsidRPr="004D2FA8">
        <w:rPr>
          <w:rFonts w:ascii="Arial" w:hAnsi="Arial" w:cs="Arial"/>
          <w:b/>
          <w:bCs/>
          <w:sz w:val="20"/>
          <w:szCs w:val="20"/>
          <w:lang w:bidi="he-IL"/>
        </w:rPr>
        <w:t>Candidato</w:t>
      </w:r>
    </w:p>
    <w:p w:rsidR="00A9104F" w:rsidRPr="004D2FA8" w:rsidRDefault="00A9104F" w:rsidP="00A9104F">
      <w:pPr>
        <w:pStyle w:val="PargrafodaLista"/>
        <w:shd w:val="clear" w:color="auto" w:fill="FFFFFF"/>
        <w:spacing w:after="120" w:line="209" w:lineRule="atLeast"/>
        <w:jc w:val="center"/>
        <w:rPr>
          <w:rFonts w:ascii="Arial" w:hAnsi="Arial" w:cs="Arial"/>
          <w:b/>
          <w:bCs/>
          <w:sz w:val="20"/>
          <w:szCs w:val="20"/>
          <w:lang w:bidi="he-IL"/>
        </w:rPr>
      </w:pPr>
      <w:r w:rsidRPr="004D2FA8">
        <w:rPr>
          <w:rFonts w:ascii="Arial" w:hAnsi="Arial" w:cs="Arial"/>
          <w:b/>
          <w:bCs/>
          <w:sz w:val="20"/>
          <w:szCs w:val="20"/>
          <w:lang w:bidi="he-IL"/>
        </w:rPr>
        <w:t>Assinatura</w:t>
      </w:r>
    </w:p>
    <w:sectPr w:rsidR="00A9104F" w:rsidRPr="004D2FA8" w:rsidSect="009B26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1134" w:right="1274" w:bottom="1134" w:left="1418" w:header="720" w:footer="1027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C4D0E" w:rsidRDefault="00EC4D0E">
      <w:r>
        <w:separator/>
      </w:r>
    </w:p>
  </w:endnote>
  <w:endnote w:type="continuationSeparator" w:id="0">
    <w:p w:rsidR="00EC4D0E" w:rsidRDefault="00EC4D0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Lucida Sans">
    <w:altName w:val="Lucida Sans Unicode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69C0" w:rsidRDefault="00A569C0">
    <w:pPr>
      <w:pStyle w:val="Rodap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69C0" w:rsidRDefault="00A569C0">
    <w:pPr>
      <w:pStyle w:val="Rodap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69C0" w:rsidRDefault="00A569C0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C4D0E" w:rsidRDefault="00EC4D0E">
      <w:r>
        <w:rPr>
          <w:color w:val="000000"/>
        </w:rPr>
        <w:separator/>
      </w:r>
    </w:p>
  </w:footnote>
  <w:footnote w:type="continuationSeparator" w:id="0">
    <w:p w:rsidR="00EC4D0E" w:rsidRDefault="00EC4D0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69C0" w:rsidRDefault="00A569C0">
    <w:pPr>
      <w:pStyle w:val="Cabealh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61B8A" w:rsidRDefault="00561B8A">
    <w:pPr>
      <w:pStyle w:val="Cabealho"/>
      <w:snapToGrid w:val="0"/>
    </w:pPr>
    <w:r>
      <w:rPr>
        <w:rFonts w:ascii="Arial Narrow" w:hAnsi="Arial Narrow" w:cs="Arial"/>
        <w:color w:val="0000FF"/>
        <w:szCs w:val="24"/>
      </w:rPr>
      <w:t>Universidade de São Paulo</w:t>
    </w:r>
  </w:p>
  <w:p w:rsidR="00561B8A" w:rsidRDefault="00561B8A">
    <w:pPr>
      <w:pStyle w:val="Cabealho"/>
      <w:rPr>
        <w:rFonts w:ascii="Arial Narrow" w:hAnsi="Arial Narrow" w:cs="Arial"/>
        <w:color w:val="0000FF"/>
        <w:szCs w:val="24"/>
      </w:rPr>
    </w:pPr>
    <w:r>
      <w:rPr>
        <w:rFonts w:ascii="Arial Narrow" w:hAnsi="Arial Narrow" w:cs="Arial"/>
        <w:color w:val="0000FF"/>
        <w:szCs w:val="24"/>
      </w:rPr>
      <w:t>Faculdade de Filosofia, Letras e Ciências Humanas</w:t>
    </w:r>
  </w:p>
  <w:p w:rsidR="00561B8A" w:rsidRDefault="00561B8A">
    <w:pPr>
      <w:pStyle w:val="Cabealho"/>
      <w:rPr>
        <w:rFonts w:ascii="Arial Narrow" w:hAnsi="Arial Narrow" w:cs="Arial"/>
        <w:color w:val="0000FF"/>
        <w:szCs w:val="24"/>
      </w:rPr>
    </w:pPr>
    <w:r>
      <w:rPr>
        <w:rFonts w:ascii="Arial Narrow" w:hAnsi="Arial Narrow" w:cs="Arial"/>
        <w:color w:val="0000FF"/>
        <w:szCs w:val="24"/>
      </w:rPr>
      <w:t>Departamento de Geografia</w:t>
    </w:r>
  </w:p>
  <w:p w:rsidR="00561B8A" w:rsidRDefault="00561B8A">
    <w:pPr>
      <w:pStyle w:val="Cabealho"/>
    </w:pPr>
    <w:r>
      <w:rPr>
        <w:rFonts w:ascii="Arial Narrow" w:hAnsi="Arial Narrow" w:cs="Arial"/>
        <w:color w:val="0000FF"/>
        <w:szCs w:val="24"/>
      </w:rPr>
      <w:t xml:space="preserve">Programa de Pós-Graduação em Geografia </w:t>
    </w:r>
    <w:r w:rsidR="00A569C0">
      <w:rPr>
        <w:rFonts w:ascii="Arial Narrow" w:hAnsi="Arial Narrow" w:cs="Arial"/>
        <w:color w:val="0000FF"/>
        <w:szCs w:val="24"/>
      </w:rPr>
      <w:t>Humana</w:t>
    </w:r>
    <w:r>
      <w:rPr>
        <w:lang w:eastAsia="pt-BR"/>
      </w:rPr>
      <w:t xml:space="preserve"> </w:t>
    </w:r>
  </w:p>
  <w:p w:rsidR="00561B8A" w:rsidRDefault="00561B8A">
    <w:pPr>
      <w:pStyle w:val="Cabealh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69C0" w:rsidRDefault="00A569C0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0D17E4"/>
    <w:multiLevelType w:val="hybridMultilevel"/>
    <w:tmpl w:val="849259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6A3DCF"/>
    <w:multiLevelType w:val="multilevel"/>
    <w:tmpl w:val="DBB2C17A"/>
    <w:lvl w:ilvl="0">
      <w:start w:val="1"/>
      <w:numFmt w:val="decimal"/>
      <w:lvlText w:val="%1"/>
      <w:lvlJc w:val="left"/>
      <w:pPr>
        <w:ind w:left="360" w:hanging="360"/>
      </w:pPr>
      <w:rPr>
        <w:rFonts w:eastAsia="NSimSun" w:cs="Arial"/>
        <w:b/>
        <w:color w:val="auto"/>
      </w:rPr>
    </w:lvl>
    <w:lvl w:ilvl="1">
      <w:start w:val="1"/>
      <w:numFmt w:val="decimal"/>
      <w:lvlText w:val="%1.%2"/>
      <w:lvlJc w:val="left"/>
      <w:pPr>
        <w:ind w:left="4612" w:hanging="360"/>
      </w:pPr>
      <w:rPr>
        <w:rFonts w:eastAsia="NSimSun" w:cs="Arial"/>
        <w:b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NSimSun" w:cs="Arial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NSimSun" w:cs="Arial"/>
        <w:b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NSimSun" w:cs="Arial"/>
        <w:b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NSimSun" w:cs="Arial"/>
        <w:b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NSimSun" w:cs="Arial"/>
        <w:b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NSimSun" w:cs="Arial"/>
        <w:b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NSimSun" w:cs="Arial"/>
        <w:b/>
        <w:color w:val="auto"/>
      </w:rPr>
    </w:lvl>
  </w:abstractNum>
  <w:abstractNum w:abstractNumId="2">
    <w:nsid w:val="27232157"/>
    <w:multiLevelType w:val="multilevel"/>
    <w:tmpl w:val="91FA8EA8"/>
    <w:styleLink w:val="WWNum2"/>
    <w:lvl w:ilvl="0">
      <w:start w:val="1"/>
      <w:numFmt w:val="decimal"/>
      <w:lvlText w:val="%1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440" w:hanging="1080"/>
      </w:pPr>
    </w:lvl>
    <w:lvl w:ilvl="3">
      <w:start w:val="1"/>
      <w:numFmt w:val="decimal"/>
      <w:lvlText w:val="%1.%2.%3.%4"/>
      <w:lvlJc w:val="left"/>
      <w:pPr>
        <w:ind w:left="1440" w:hanging="1080"/>
      </w:pPr>
    </w:lvl>
    <w:lvl w:ilvl="4">
      <w:start w:val="1"/>
      <w:numFmt w:val="decimal"/>
      <w:lvlText w:val="%1.%2.%3.%4.%5"/>
      <w:lvlJc w:val="left"/>
      <w:pPr>
        <w:ind w:left="1800" w:hanging="1440"/>
      </w:pPr>
    </w:lvl>
    <w:lvl w:ilvl="5">
      <w:start w:val="1"/>
      <w:numFmt w:val="decimal"/>
      <w:lvlText w:val="%1.%2.%3.%4.%5.%6"/>
      <w:lvlJc w:val="left"/>
      <w:pPr>
        <w:ind w:left="2160" w:hanging="1800"/>
      </w:pPr>
    </w:lvl>
    <w:lvl w:ilvl="6">
      <w:start w:val="1"/>
      <w:numFmt w:val="decimal"/>
      <w:lvlText w:val="%1.%2.%3.%4.%5.%6.%7"/>
      <w:lvlJc w:val="left"/>
      <w:pPr>
        <w:ind w:left="2520" w:hanging="2160"/>
      </w:pPr>
    </w:lvl>
    <w:lvl w:ilvl="7">
      <w:start w:val="1"/>
      <w:numFmt w:val="decimal"/>
      <w:lvlText w:val="%1.%2.%3.%4.%5.%6.%7.%8"/>
      <w:lvlJc w:val="left"/>
      <w:pPr>
        <w:ind w:left="2520" w:hanging="2160"/>
      </w:pPr>
    </w:lvl>
    <w:lvl w:ilvl="8">
      <w:start w:val="1"/>
      <w:numFmt w:val="decimal"/>
      <w:lvlText w:val="%1.%2.%3.%4.%5.%6.%7.%8.%9"/>
      <w:lvlJc w:val="left"/>
      <w:pPr>
        <w:ind w:left="2880" w:hanging="2520"/>
      </w:pPr>
    </w:lvl>
  </w:abstractNum>
  <w:abstractNum w:abstractNumId="3">
    <w:nsid w:val="2B1B6E3D"/>
    <w:multiLevelType w:val="hybridMultilevel"/>
    <w:tmpl w:val="355EBB3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4821CF"/>
    <w:multiLevelType w:val="multilevel"/>
    <w:tmpl w:val="632C2506"/>
    <w:styleLink w:val="WWNum1"/>
    <w:lvl w:ilvl="0">
      <w:start w:val="2"/>
      <w:numFmt w:val="decimal"/>
      <w:lvlText w:val="%1"/>
      <w:lvlJc w:val="left"/>
      <w:pPr>
        <w:ind w:left="396" w:hanging="396"/>
      </w:pPr>
    </w:lvl>
    <w:lvl w:ilvl="1">
      <w:start w:val="1"/>
      <w:numFmt w:val="decimal"/>
      <w:lvlText w:val="%1.%2"/>
      <w:lvlJc w:val="left"/>
      <w:pPr>
        <w:ind w:left="862" w:hanging="720"/>
      </w:pPr>
    </w:lvl>
    <w:lvl w:ilvl="2">
      <w:start w:val="1"/>
      <w:numFmt w:val="decimal"/>
      <w:lvlText w:val="%1.%2.%3"/>
      <w:lvlJc w:val="left"/>
      <w:pPr>
        <w:ind w:left="1080" w:hanging="108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440" w:hanging="1440"/>
      </w:pPr>
    </w:lvl>
    <w:lvl w:ilvl="5">
      <w:start w:val="1"/>
      <w:numFmt w:val="decimal"/>
      <w:lvlText w:val="%1.%2.%3.%4.%5.%6"/>
      <w:lvlJc w:val="left"/>
      <w:pPr>
        <w:ind w:left="1800" w:hanging="1800"/>
      </w:pPr>
    </w:lvl>
    <w:lvl w:ilvl="6">
      <w:start w:val="1"/>
      <w:numFmt w:val="decimal"/>
      <w:lvlText w:val="%1.%2.%3.%4.%5.%6.%7"/>
      <w:lvlJc w:val="left"/>
      <w:pPr>
        <w:ind w:left="2160" w:hanging="2160"/>
      </w:pPr>
    </w:lvl>
    <w:lvl w:ilvl="7">
      <w:start w:val="1"/>
      <w:numFmt w:val="decimal"/>
      <w:lvlText w:val="%1.%2.%3.%4.%5.%6.%7.%8"/>
      <w:lvlJc w:val="left"/>
      <w:pPr>
        <w:ind w:left="2520" w:hanging="2520"/>
      </w:pPr>
    </w:lvl>
    <w:lvl w:ilvl="8">
      <w:start w:val="1"/>
      <w:numFmt w:val="decimal"/>
      <w:lvlText w:val="%1.%2.%3.%4.%5.%6.%7.%8.%9"/>
      <w:lvlJc w:val="left"/>
      <w:pPr>
        <w:ind w:left="2520" w:hanging="252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autoHyphenation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zU3s7AwNjAxMDY2MbFU0lEKTi0uzszPAykwNqoFADvGl98tAAAA"/>
  </w:docVars>
  <w:rsids>
    <w:rsidRoot w:val="004218CB"/>
    <w:rsid w:val="00006F91"/>
    <w:rsid w:val="00015DD5"/>
    <w:rsid w:val="00020436"/>
    <w:rsid w:val="00031C3D"/>
    <w:rsid w:val="000366AD"/>
    <w:rsid w:val="00043F3B"/>
    <w:rsid w:val="00046C88"/>
    <w:rsid w:val="00050352"/>
    <w:rsid w:val="0005333A"/>
    <w:rsid w:val="00054EB3"/>
    <w:rsid w:val="0005572C"/>
    <w:rsid w:val="000654FD"/>
    <w:rsid w:val="000667C1"/>
    <w:rsid w:val="00070483"/>
    <w:rsid w:val="00073B9E"/>
    <w:rsid w:val="000B47C9"/>
    <w:rsid w:val="000B5786"/>
    <w:rsid w:val="000C23AE"/>
    <w:rsid w:val="000C5197"/>
    <w:rsid w:val="000C579C"/>
    <w:rsid w:val="000D71B7"/>
    <w:rsid w:val="001010AC"/>
    <w:rsid w:val="00103416"/>
    <w:rsid w:val="0011197E"/>
    <w:rsid w:val="00113C25"/>
    <w:rsid w:val="0011581A"/>
    <w:rsid w:val="00115909"/>
    <w:rsid w:val="00124D0C"/>
    <w:rsid w:val="001373DF"/>
    <w:rsid w:val="001465F5"/>
    <w:rsid w:val="001511F5"/>
    <w:rsid w:val="00153A86"/>
    <w:rsid w:val="00154D34"/>
    <w:rsid w:val="00161CCD"/>
    <w:rsid w:val="00166438"/>
    <w:rsid w:val="00172581"/>
    <w:rsid w:val="0017560A"/>
    <w:rsid w:val="0017785C"/>
    <w:rsid w:val="00183797"/>
    <w:rsid w:val="00187215"/>
    <w:rsid w:val="001B07FD"/>
    <w:rsid w:val="001B6126"/>
    <w:rsid w:val="001D2D7C"/>
    <w:rsid w:val="001E12D4"/>
    <w:rsid w:val="001E161B"/>
    <w:rsid w:val="001F04CF"/>
    <w:rsid w:val="001F088E"/>
    <w:rsid w:val="00200902"/>
    <w:rsid w:val="00200C96"/>
    <w:rsid w:val="002145BC"/>
    <w:rsid w:val="00215059"/>
    <w:rsid w:val="00222F05"/>
    <w:rsid w:val="00231AE2"/>
    <w:rsid w:val="00234ECA"/>
    <w:rsid w:val="00236382"/>
    <w:rsid w:val="002412FF"/>
    <w:rsid w:val="0024243A"/>
    <w:rsid w:val="0024513C"/>
    <w:rsid w:val="0024793D"/>
    <w:rsid w:val="00273FED"/>
    <w:rsid w:val="002963FB"/>
    <w:rsid w:val="002A32C5"/>
    <w:rsid w:val="002A6061"/>
    <w:rsid w:val="002B2BA9"/>
    <w:rsid w:val="002B4495"/>
    <w:rsid w:val="002D01C1"/>
    <w:rsid w:val="002D4E5C"/>
    <w:rsid w:val="002D5B5E"/>
    <w:rsid w:val="002D617B"/>
    <w:rsid w:val="002D6196"/>
    <w:rsid w:val="002D73BD"/>
    <w:rsid w:val="002E26BB"/>
    <w:rsid w:val="002F04B2"/>
    <w:rsid w:val="002F2C5F"/>
    <w:rsid w:val="002F2E68"/>
    <w:rsid w:val="00300008"/>
    <w:rsid w:val="00301607"/>
    <w:rsid w:val="00324EE1"/>
    <w:rsid w:val="00325EDF"/>
    <w:rsid w:val="003277D0"/>
    <w:rsid w:val="00327D64"/>
    <w:rsid w:val="00330BA0"/>
    <w:rsid w:val="003345DD"/>
    <w:rsid w:val="00334A1B"/>
    <w:rsid w:val="00334FBA"/>
    <w:rsid w:val="003431FB"/>
    <w:rsid w:val="0034345D"/>
    <w:rsid w:val="00343653"/>
    <w:rsid w:val="003446C1"/>
    <w:rsid w:val="00350D8C"/>
    <w:rsid w:val="0035591F"/>
    <w:rsid w:val="00364E50"/>
    <w:rsid w:val="0038067E"/>
    <w:rsid w:val="00383F90"/>
    <w:rsid w:val="00387002"/>
    <w:rsid w:val="003919FB"/>
    <w:rsid w:val="003925A0"/>
    <w:rsid w:val="00392967"/>
    <w:rsid w:val="003975BA"/>
    <w:rsid w:val="003A44D5"/>
    <w:rsid w:val="003B4440"/>
    <w:rsid w:val="003B4CB1"/>
    <w:rsid w:val="003B7045"/>
    <w:rsid w:val="003C1826"/>
    <w:rsid w:val="003C3430"/>
    <w:rsid w:val="003C466A"/>
    <w:rsid w:val="003D1049"/>
    <w:rsid w:val="003F653A"/>
    <w:rsid w:val="00401B24"/>
    <w:rsid w:val="00405E14"/>
    <w:rsid w:val="0041488F"/>
    <w:rsid w:val="00416939"/>
    <w:rsid w:val="00420966"/>
    <w:rsid w:val="004218CB"/>
    <w:rsid w:val="004357BD"/>
    <w:rsid w:val="004362A3"/>
    <w:rsid w:val="00453E48"/>
    <w:rsid w:val="00474683"/>
    <w:rsid w:val="00482B75"/>
    <w:rsid w:val="00485534"/>
    <w:rsid w:val="004856DA"/>
    <w:rsid w:val="00492B7D"/>
    <w:rsid w:val="004A2CC1"/>
    <w:rsid w:val="004A7CF1"/>
    <w:rsid w:val="004C038B"/>
    <w:rsid w:val="004D2FA8"/>
    <w:rsid w:val="004D5379"/>
    <w:rsid w:val="004D573A"/>
    <w:rsid w:val="004E0D3E"/>
    <w:rsid w:val="004F1B17"/>
    <w:rsid w:val="004F4BD6"/>
    <w:rsid w:val="00502469"/>
    <w:rsid w:val="005177E6"/>
    <w:rsid w:val="005268F3"/>
    <w:rsid w:val="00533F70"/>
    <w:rsid w:val="00535921"/>
    <w:rsid w:val="00537FC2"/>
    <w:rsid w:val="00543E4F"/>
    <w:rsid w:val="005514D4"/>
    <w:rsid w:val="00551CC5"/>
    <w:rsid w:val="00556686"/>
    <w:rsid w:val="00557644"/>
    <w:rsid w:val="00560966"/>
    <w:rsid w:val="00561B8A"/>
    <w:rsid w:val="005738B6"/>
    <w:rsid w:val="00576EFC"/>
    <w:rsid w:val="00581A40"/>
    <w:rsid w:val="00582A3C"/>
    <w:rsid w:val="00583FD7"/>
    <w:rsid w:val="00585607"/>
    <w:rsid w:val="005A03FF"/>
    <w:rsid w:val="005A636E"/>
    <w:rsid w:val="005B3400"/>
    <w:rsid w:val="005C2661"/>
    <w:rsid w:val="005C3094"/>
    <w:rsid w:val="005D7F41"/>
    <w:rsid w:val="005E2109"/>
    <w:rsid w:val="005F286D"/>
    <w:rsid w:val="005F4A49"/>
    <w:rsid w:val="005F735B"/>
    <w:rsid w:val="00612816"/>
    <w:rsid w:val="006135D5"/>
    <w:rsid w:val="00613C3A"/>
    <w:rsid w:val="00614519"/>
    <w:rsid w:val="00623D73"/>
    <w:rsid w:val="00626438"/>
    <w:rsid w:val="0063629C"/>
    <w:rsid w:val="00641CB4"/>
    <w:rsid w:val="006451CC"/>
    <w:rsid w:val="006503B8"/>
    <w:rsid w:val="00665DBA"/>
    <w:rsid w:val="006A2F11"/>
    <w:rsid w:val="006A6BB9"/>
    <w:rsid w:val="006C1860"/>
    <w:rsid w:val="006C5458"/>
    <w:rsid w:val="006D38D5"/>
    <w:rsid w:val="006D70AF"/>
    <w:rsid w:val="006F2B2C"/>
    <w:rsid w:val="006F47C1"/>
    <w:rsid w:val="006F4ED3"/>
    <w:rsid w:val="00700EF7"/>
    <w:rsid w:val="007059B0"/>
    <w:rsid w:val="0074667B"/>
    <w:rsid w:val="00754732"/>
    <w:rsid w:val="00760115"/>
    <w:rsid w:val="0076201E"/>
    <w:rsid w:val="00763F67"/>
    <w:rsid w:val="007706BD"/>
    <w:rsid w:val="007843BC"/>
    <w:rsid w:val="007922B6"/>
    <w:rsid w:val="007963AA"/>
    <w:rsid w:val="007A0A1B"/>
    <w:rsid w:val="007B3F8A"/>
    <w:rsid w:val="007B46DF"/>
    <w:rsid w:val="007C797B"/>
    <w:rsid w:val="007D5BF3"/>
    <w:rsid w:val="007F028C"/>
    <w:rsid w:val="007F372A"/>
    <w:rsid w:val="008079A2"/>
    <w:rsid w:val="008210BC"/>
    <w:rsid w:val="00831596"/>
    <w:rsid w:val="00837D7A"/>
    <w:rsid w:val="00842BCF"/>
    <w:rsid w:val="00851C3D"/>
    <w:rsid w:val="00862D5D"/>
    <w:rsid w:val="0086791A"/>
    <w:rsid w:val="00891813"/>
    <w:rsid w:val="008A1814"/>
    <w:rsid w:val="008A6D7C"/>
    <w:rsid w:val="008A7C0E"/>
    <w:rsid w:val="008B42DD"/>
    <w:rsid w:val="008D0EAF"/>
    <w:rsid w:val="008F14C8"/>
    <w:rsid w:val="008F26F9"/>
    <w:rsid w:val="008F3B78"/>
    <w:rsid w:val="0090006B"/>
    <w:rsid w:val="00913442"/>
    <w:rsid w:val="00917138"/>
    <w:rsid w:val="0092749A"/>
    <w:rsid w:val="00927D42"/>
    <w:rsid w:val="00944F0B"/>
    <w:rsid w:val="00945D47"/>
    <w:rsid w:val="009473EC"/>
    <w:rsid w:val="009568C7"/>
    <w:rsid w:val="00967EC8"/>
    <w:rsid w:val="009910FE"/>
    <w:rsid w:val="00991D78"/>
    <w:rsid w:val="0099224F"/>
    <w:rsid w:val="009B264D"/>
    <w:rsid w:val="009B755C"/>
    <w:rsid w:val="009C0478"/>
    <w:rsid w:val="009D3131"/>
    <w:rsid w:val="009D54F0"/>
    <w:rsid w:val="009D5C79"/>
    <w:rsid w:val="009D65AA"/>
    <w:rsid w:val="009F566F"/>
    <w:rsid w:val="009F6395"/>
    <w:rsid w:val="009F74C3"/>
    <w:rsid w:val="00A02021"/>
    <w:rsid w:val="00A166B7"/>
    <w:rsid w:val="00A16F64"/>
    <w:rsid w:val="00A20DCB"/>
    <w:rsid w:val="00A272D4"/>
    <w:rsid w:val="00A31DA8"/>
    <w:rsid w:val="00A3486F"/>
    <w:rsid w:val="00A41164"/>
    <w:rsid w:val="00A505AE"/>
    <w:rsid w:val="00A569C0"/>
    <w:rsid w:val="00A57372"/>
    <w:rsid w:val="00A67B7D"/>
    <w:rsid w:val="00A72C68"/>
    <w:rsid w:val="00A74D75"/>
    <w:rsid w:val="00A777CA"/>
    <w:rsid w:val="00A9104F"/>
    <w:rsid w:val="00A966B3"/>
    <w:rsid w:val="00AA661A"/>
    <w:rsid w:val="00AB0A77"/>
    <w:rsid w:val="00AC037A"/>
    <w:rsid w:val="00AC0518"/>
    <w:rsid w:val="00AD2D37"/>
    <w:rsid w:val="00AD3ECD"/>
    <w:rsid w:val="00AD7F6F"/>
    <w:rsid w:val="00AE103C"/>
    <w:rsid w:val="00AE5890"/>
    <w:rsid w:val="00AE669E"/>
    <w:rsid w:val="00AF2B4F"/>
    <w:rsid w:val="00B00DF4"/>
    <w:rsid w:val="00B10338"/>
    <w:rsid w:val="00B156F2"/>
    <w:rsid w:val="00B214FD"/>
    <w:rsid w:val="00B26AF0"/>
    <w:rsid w:val="00B31088"/>
    <w:rsid w:val="00B36504"/>
    <w:rsid w:val="00B463DA"/>
    <w:rsid w:val="00B648B1"/>
    <w:rsid w:val="00B73A72"/>
    <w:rsid w:val="00B81D2E"/>
    <w:rsid w:val="00B90CAD"/>
    <w:rsid w:val="00B97E7C"/>
    <w:rsid w:val="00BA1BD5"/>
    <w:rsid w:val="00BA6FEB"/>
    <w:rsid w:val="00BB61E2"/>
    <w:rsid w:val="00BC4FC1"/>
    <w:rsid w:val="00BD72BF"/>
    <w:rsid w:val="00BE3F2B"/>
    <w:rsid w:val="00BE6B7C"/>
    <w:rsid w:val="00BF4C25"/>
    <w:rsid w:val="00C02549"/>
    <w:rsid w:val="00C07BF8"/>
    <w:rsid w:val="00C23360"/>
    <w:rsid w:val="00C32C1A"/>
    <w:rsid w:val="00C351F6"/>
    <w:rsid w:val="00C35CC0"/>
    <w:rsid w:val="00C64A15"/>
    <w:rsid w:val="00C71FDC"/>
    <w:rsid w:val="00C737D3"/>
    <w:rsid w:val="00C74C48"/>
    <w:rsid w:val="00C820BD"/>
    <w:rsid w:val="00C92C2A"/>
    <w:rsid w:val="00C969EA"/>
    <w:rsid w:val="00CA4745"/>
    <w:rsid w:val="00CA5896"/>
    <w:rsid w:val="00CC2071"/>
    <w:rsid w:val="00CC4842"/>
    <w:rsid w:val="00CE507D"/>
    <w:rsid w:val="00CF0F44"/>
    <w:rsid w:val="00CF2F53"/>
    <w:rsid w:val="00CF34FE"/>
    <w:rsid w:val="00CF527A"/>
    <w:rsid w:val="00D12C0E"/>
    <w:rsid w:val="00D25351"/>
    <w:rsid w:val="00D275F4"/>
    <w:rsid w:val="00D6377C"/>
    <w:rsid w:val="00D639E4"/>
    <w:rsid w:val="00D654F8"/>
    <w:rsid w:val="00D66C01"/>
    <w:rsid w:val="00D754C5"/>
    <w:rsid w:val="00D85526"/>
    <w:rsid w:val="00D96A0F"/>
    <w:rsid w:val="00D971D1"/>
    <w:rsid w:val="00D974FD"/>
    <w:rsid w:val="00DA0356"/>
    <w:rsid w:val="00DA4261"/>
    <w:rsid w:val="00DA44A3"/>
    <w:rsid w:val="00DA4905"/>
    <w:rsid w:val="00DB13FD"/>
    <w:rsid w:val="00DB32D8"/>
    <w:rsid w:val="00DB535D"/>
    <w:rsid w:val="00DD7000"/>
    <w:rsid w:val="00DD70B3"/>
    <w:rsid w:val="00DD7766"/>
    <w:rsid w:val="00DE34F9"/>
    <w:rsid w:val="00DE47A0"/>
    <w:rsid w:val="00DE7895"/>
    <w:rsid w:val="00DF19D7"/>
    <w:rsid w:val="00DF63B7"/>
    <w:rsid w:val="00DF6C57"/>
    <w:rsid w:val="00E0024C"/>
    <w:rsid w:val="00E03E39"/>
    <w:rsid w:val="00E22822"/>
    <w:rsid w:val="00E24887"/>
    <w:rsid w:val="00E44F0A"/>
    <w:rsid w:val="00E6300D"/>
    <w:rsid w:val="00E650C8"/>
    <w:rsid w:val="00E70483"/>
    <w:rsid w:val="00E71249"/>
    <w:rsid w:val="00E76D1C"/>
    <w:rsid w:val="00E84507"/>
    <w:rsid w:val="00E85591"/>
    <w:rsid w:val="00E97335"/>
    <w:rsid w:val="00EB2F60"/>
    <w:rsid w:val="00EC02ED"/>
    <w:rsid w:val="00EC06C3"/>
    <w:rsid w:val="00EC4D0E"/>
    <w:rsid w:val="00ED5742"/>
    <w:rsid w:val="00ED6211"/>
    <w:rsid w:val="00ED672D"/>
    <w:rsid w:val="00EE5141"/>
    <w:rsid w:val="00F06B30"/>
    <w:rsid w:val="00F16357"/>
    <w:rsid w:val="00F2685A"/>
    <w:rsid w:val="00F44E80"/>
    <w:rsid w:val="00F46470"/>
    <w:rsid w:val="00F47F3A"/>
    <w:rsid w:val="00F505FF"/>
    <w:rsid w:val="00F53EC8"/>
    <w:rsid w:val="00F61E8D"/>
    <w:rsid w:val="00F67AB2"/>
    <w:rsid w:val="00F72B73"/>
    <w:rsid w:val="00F83588"/>
    <w:rsid w:val="00F84991"/>
    <w:rsid w:val="00F92EC3"/>
    <w:rsid w:val="00F95898"/>
    <w:rsid w:val="00FA0B1E"/>
    <w:rsid w:val="00FA31AA"/>
    <w:rsid w:val="00FA7F3C"/>
    <w:rsid w:val="00FB72C6"/>
    <w:rsid w:val="00FC2623"/>
    <w:rsid w:val="00FC57E7"/>
    <w:rsid w:val="00FD1E2C"/>
    <w:rsid w:val="00FD28C5"/>
    <w:rsid w:val="00FD300B"/>
    <w:rsid w:val="00FE3B08"/>
    <w:rsid w:val="00FF188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Liberation Serif" w:eastAsia="NSimSun" w:hAnsi="Liberation Serif" w:cs="Lucida Sans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5DBA"/>
    <w:pPr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paragraph" w:styleId="Ttulo1">
    <w:name w:val="heading 1"/>
    <w:basedOn w:val="Normal"/>
    <w:next w:val="Normal"/>
    <w:link w:val="Ttulo1Char"/>
    <w:uiPriority w:val="9"/>
    <w:qFormat/>
    <w:rsid w:val="00F92EC3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F5496" w:themeColor="accent1" w:themeShade="BF"/>
      <w:sz w:val="32"/>
      <w:szCs w:val="29"/>
    </w:rPr>
  </w:style>
  <w:style w:type="paragraph" w:styleId="Ttulo3">
    <w:name w:val="heading 3"/>
    <w:basedOn w:val="Normal"/>
    <w:uiPriority w:val="9"/>
    <w:semiHidden/>
    <w:unhideWhenUsed/>
    <w:qFormat/>
    <w:rsid w:val="00665DBA"/>
    <w:pPr>
      <w:suppressAutoHyphens w:val="0"/>
      <w:spacing w:before="100" w:after="100"/>
      <w:textAlignment w:val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t-BR"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andard">
    <w:name w:val="Standard"/>
    <w:rsid w:val="00665DBA"/>
    <w:pPr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paragraph" w:customStyle="1" w:styleId="Heading">
    <w:name w:val="Heading"/>
    <w:basedOn w:val="Standard"/>
    <w:next w:val="Textbody"/>
    <w:rsid w:val="00665DBA"/>
    <w:pPr>
      <w:keepNext/>
      <w:spacing w:before="240" w:after="120"/>
    </w:pPr>
    <w:rPr>
      <w:rFonts w:ascii="Liberation Sans" w:eastAsia="Microsoft YaHei" w:hAnsi="Liberation Sans" w:cs="Liberation Sans"/>
      <w:sz w:val="28"/>
      <w:szCs w:val="28"/>
    </w:rPr>
  </w:style>
  <w:style w:type="paragraph" w:customStyle="1" w:styleId="Textbody">
    <w:name w:val="Text body"/>
    <w:basedOn w:val="Standard"/>
    <w:rsid w:val="00665DBA"/>
    <w:pPr>
      <w:spacing w:after="140" w:line="276" w:lineRule="auto"/>
    </w:pPr>
  </w:style>
  <w:style w:type="paragraph" w:styleId="Lista">
    <w:name w:val="List"/>
    <w:basedOn w:val="Textbody"/>
    <w:rsid w:val="00665DBA"/>
  </w:style>
  <w:style w:type="paragraph" w:styleId="Legenda">
    <w:name w:val="caption"/>
    <w:basedOn w:val="Standard"/>
    <w:rsid w:val="00665DBA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665DBA"/>
    <w:pPr>
      <w:suppressLineNumbers/>
    </w:pPr>
  </w:style>
  <w:style w:type="paragraph" w:customStyle="1" w:styleId="Corpodetexto31">
    <w:name w:val="Corpo de texto 31"/>
    <w:basedOn w:val="Standard"/>
    <w:rsid w:val="00665DBA"/>
    <w:pPr>
      <w:spacing w:after="120"/>
    </w:pPr>
    <w:rPr>
      <w:sz w:val="16"/>
      <w:szCs w:val="16"/>
    </w:rPr>
  </w:style>
  <w:style w:type="paragraph" w:styleId="PargrafodaLista">
    <w:name w:val="List Paragraph"/>
    <w:basedOn w:val="Standard"/>
    <w:rsid w:val="00665DBA"/>
  </w:style>
  <w:style w:type="character" w:customStyle="1" w:styleId="Internetlink">
    <w:name w:val="Internet link"/>
    <w:rsid w:val="00665DBA"/>
    <w:rPr>
      <w:color w:val="0000FF"/>
      <w:u w:val="single"/>
    </w:rPr>
  </w:style>
  <w:style w:type="character" w:customStyle="1" w:styleId="Ttulo3Char">
    <w:name w:val="Título 3 Char"/>
    <w:rsid w:val="00665DBA"/>
    <w:rPr>
      <w:rFonts w:ascii="Times New Roman" w:eastAsia="Times New Roman" w:hAnsi="Times New Roman" w:cs="Times New Roman"/>
      <w:b/>
      <w:bCs/>
      <w:kern w:val="0"/>
      <w:sz w:val="27"/>
      <w:szCs w:val="27"/>
      <w:lang w:eastAsia="pt-BR" w:bidi="ar-SA"/>
    </w:rPr>
  </w:style>
  <w:style w:type="paragraph" w:styleId="Cabealho">
    <w:name w:val="header"/>
    <w:basedOn w:val="Normal"/>
    <w:rsid w:val="00665DBA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CabealhoChar">
    <w:name w:val="Cabeçalho Char"/>
    <w:rsid w:val="00665DBA"/>
    <w:rPr>
      <w:rFonts w:cs="Mangal"/>
      <w:szCs w:val="21"/>
    </w:rPr>
  </w:style>
  <w:style w:type="paragraph" w:styleId="Rodap">
    <w:name w:val="footer"/>
    <w:basedOn w:val="Normal"/>
    <w:rsid w:val="00665DBA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RodapChar">
    <w:name w:val="Rodapé Char"/>
    <w:rsid w:val="00665DBA"/>
    <w:rPr>
      <w:rFonts w:cs="Mangal"/>
      <w:szCs w:val="21"/>
    </w:rPr>
  </w:style>
  <w:style w:type="paragraph" w:styleId="Textodebalo">
    <w:name w:val="Balloon Text"/>
    <w:basedOn w:val="Normal"/>
    <w:rsid w:val="00665DBA"/>
    <w:rPr>
      <w:rFonts w:ascii="Segoe UI" w:hAnsi="Segoe UI" w:cs="Mangal"/>
      <w:sz w:val="18"/>
      <w:szCs w:val="16"/>
    </w:rPr>
  </w:style>
  <w:style w:type="character" w:customStyle="1" w:styleId="TextodebaloChar">
    <w:name w:val="Texto de balão Char"/>
    <w:rsid w:val="00665DBA"/>
    <w:rPr>
      <w:rFonts w:ascii="Segoe UI" w:hAnsi="Segoe UI" w:cs="Mangal"/>
      <w:sz w:val="18"/>
      <w:szCs w:val="16"/>
    </w:rPr>
  </w:style>
  <w:style w:type="character" w:styleId="nfaseSutil">
    <w:name w:val="Subtle Emphasis"/>
    <w:rsid w:val="00665DBA"/>
    <w:rPr>
      <w:i/>
      <w:iCs/>
      <w:color w:val="404040"/>
    </w:rPr>
  </w:style>
  <w:style w:type="numbering" w:customStyle="1" w:styleId="WWNum2">
    <w:name w:val="WWNum2"/>
    <w:basedOn w:val="Semlista"/>
    <w:rsid w:val="00665DBA"/>
    <w:pPr>
      <w:numPr>
        <w:numId w:val="1"/>
      </w:numPr>
    </w:pPr>
  </w:style>
  <w:style w:type="numbering" w:customStyle="1" w:styleId="WWNum1">
    <w:name w:val="WWNum1"/>
    <w:basedOn w:val="Semlista"/>
    <w:rsid w:val="00665DBA"/>
    <w:pPr>
      <w:numPr>
        <w:numId w:val="2"/>
      </w:numPr>
    </w:pPr>
  </w:style>
  <w:style w:type="character" w:customStyle="1" w:styleId="Ttulo1Char">
    <w:name w:val="Título 1 Char"/>
    <w:basedOn w:val="Fontepargpadro"/>
    <w:link w:val="Ttulo1"/>
    <w:uiPriority w:val="9"/>
    <w:rsid w:val="00F92EC3"/>
    <w:rPr>
      <w:rFonts w:asciiTheme="majorHAnsi" w:eastAsiaTheme="majorEastAsia" w:hAnsiTheme="majorHAnsi" w:cs="Mangal"/>
      <w:color w:val="2F5496" w:themeColor="accent1" w:themeShade="BF"/>
      <w:kern w:val="3"/>
      <w:sz w:val="32"/>
      <w:szCs w:val="29"/>
      <w:lang w:eastAsia="zh-CN" w:bidi="hi-IN"/>
    </w:rPr>
  </w:style>
  <w:style w:type="character" w:customStyle="1" w:styleId="name">
    <w:name w:val="name"/>
    <w:basedOn w:val="Fontepargpadro"/>
    <w:rsid w:val="00F92EC3"/>
  </w:style>
  <w:style w:type="character" w:styleId="Hyperlink">
    <w:name w:val="Hyperlink"/>
    <w:basedOn w:val="Fontepargpadro"/>
    <w:uiPriority w:val="99"/>
    <w:unhideWhenUsed/>
    <w:rsid w:val="00AF2B4F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AF2B4F"/>
    <w:rPr>
      <w:color w:val="605E5C"/>
      <w:shd w:val="clear" w:color="auto" w:fill="E1DFDD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1488F"/>
    <w:rPr>
      <w:rFonts w:cs="Mangal"/>
      <w:sz w:val="20"/>
      <w:szCs w:val="18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1488F"/>
    <w:rPr>
      <w:rFonts w:cs="Mangal"/>
      <w:kern w:val="3"/>
      <w:szCs w:val="18"/>
      <w:lang w:eastAsia="zh-CN" w:bidi="hi-IN"/>
    </w:rPr>
  </w:style>
  <w:style w:type="character" w:styleId="Refdenotaderodap">
    <w:name w:val="footnote reference"/>
    <w:basedOn w:val="Fontepargpadro"/>
    <w:uiPriority w:val="99"/>
    <w:semiHidden/>
    <w:unhideWhenUsed/>
    <w:rsid w:val="0041488F"/>
    <w:rPr>
      <w:vertAlign w:val="superscript"/>
    </w:rPr>
  </w:style>
  <w:style w:type="paragraph" w:styleId="NormalWeb">
    <w:name w:val="Normal (Web)"/>
    <w:basedOn w:val="Normal"/>
    <w:uiPriority w:val="99"/>
    <w:unhideWhenUsed/>
    <w:rsid w:val="009B264D"/>
    <w:pPr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pt-BR" w:bidi="ar-SA"/>
    </w:rPr>
  </w:style>
  <w:style w:type="character" w:styleId="HiperlinkVisitado">
    <w:name w:val="FollowedHyperlink"/>
    <w:basedOn w:val="Fontepargpadro"/>
    <w:uiPriority w:val="99"/>
    <w:semiHidden/>
    <w:unhideWhenUsed/>
    <w:rsid w:val="00183797"/>
    <w:rPr>
      <w:color w:val="954F72" w:themeColor="followedHyperlink"/>
      <w:u w:val="single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330BA0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7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5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56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0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3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1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01F8CA-B611-4C77-AD8D-62E24EA0C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1</Words>
  <Characters>2116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é Eduardo Bonini</dc:creator>
  <cp:lastModifiedBy>2470090</cp:lastModifiedBy>
  <cp:revision>2</cp:revision>
  <cp:lastPrinted>2023-09-05T18:20:00Z</cp:lastPrinted>
  <dcterms:created xsi:type="dcterms:W3CDTF">2024-11-01T19:24:00Z</dcterms:created>
  <dcterms:modified xsi:type="dcterms:W3CDTF">2024-11-01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7d89502f850fed517821c0673d63297fcf162217f45989f18da7bd5a7523d</vt:lpwstr>
  </property>
</Properties>
</file>